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46"/>
        <w:gridCol w:w="15768"/>
      </w:tblGrid>
      <w:tr w:rsidR="00CB5F14" w:rsidRPr="00E21E0E" w14:paraId="1643A4CA" w14:textId="77777777" w:rsidTr="00E21E0E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EBFFFF"/>
          </w:tcPr>
          <w:p w14:paraId="4C55E51F" w14:textId="77777777" w:rsidR="00CB5F14" w:rsidRPr="00E21E0E" w:rsidRDefault="00CB5F14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CB5F14" w:rsidRPr="00E21E0E" w14:paraId="127EAD7E" w14:textId="77777777" w:rsidTr="00E21E0E">
        <w:trPr>
          <w:trHeight w:val="413"/>
        </w:trPr>
        <w:tc>
          <w:tcPr>
            <w:tcW w:w="1266" w:type="pct"/>
            <w:shd w:val="clear" w:color="auto" w:fill="EBFFFF"/>
          </w:tcPr>
          <w:p w14:paraId="3C159AA5" w14:textId="77777777" w:rsidR="00CB5F14" w:rsidRPr="00E21E0E" w:rsidRDefault="00920949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21E0E">
              <w:rPr>
                <w:rFonts w:ascii="Arial" w:hAnsi="Arial" w:cs="Arial"/>
                <w:bCs/>
                <w:sz w:val="20"/>
                <w:szCs w:val="20"/>
                <w:lang w:val="en-GB"/>
              </w:rPr>
              <w:t>Book 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7777777" w:rsidR="00CB5F14" w:rsidRPr="00E21E0E" w:rsidRDefault="00920949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E21E0E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CB5F14" w:rsidRPr="00E21E0E" w14:paraId="73C90375" w14:textId="77777777" w:rsidTr="00E21E0E">
        <w:trPr>
          <w:trHeight w:val="290"/>
        </w:trPr>
        <w:tc>
          <w:tcPr>
            <w:tcW w:w="1266" w:type="pct"/>
            <w:shd w:val="clear" w:color="auto" w:fill="EBFFFF"/>
          </w:tcPr>
          <w:p w14:paraId="20D28135" w14:textId="77777777" w:rsidR="00CB5F14" w:rsidRPr="00E21E0E" w:rsidRDefault="00920949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21E0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7777777" w:rsidR="00CB5F14" w:rsidRPr="00E21E0E" w:rsidRDefault="0092094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E21E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R_5354</w:t>
            </w:r>
          </w:p>
        </w:tc>
      </w:tr>
      <w:tr w:rsidR="00CB5F14" w:rsidRPr="00E21E0E" w14:paraId="05B60576" w14:textId="77777777" w:rsidTr="00E21E0E">
        <w:trPr>
          <w:trHeight w:val="331"/>
        </w:trPr>
        <w:tc>
          <w:tcPr>
            <w:tcW w:w="1266" w:type="pct"/>
            <w:shd w:val="clear" w:color="auto" w:fill="EBFFFF"/>
          </w:tcPr>
          <w:p w14:paraId="0196A627" w14:textId="77777777" w:rsidR="00CB5F14" w:rsidRPr="00E21E0E" w:rsidRDefault="00920949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21E0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7777777" w:rsidR="00CB5F14" w:rsidRPr="00E21E0E" w:rsidRDefault="0092094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E21E0E">
              <w:rPr>
                <w:rFonts w:ascii="Arial" w:hAnsi="Arial" w:cs="Arial"/>
                <w:b/>
                <w:sz w:val="20"/>
                <w:szCs w:val="20"/>
                <w:lang w:val="en-GB"/>
              </w:rPr>
              <w:t>Effects of COVID-19 Outbreaks on Livestock Sector</w:t>
            </w:r>
          </w:p>
        </w:tc>
      </w:tr>
      <w:tr w:rsidR="00CB5F14" w:rsidRPr="00E21E0E" w14:paraId="6D508B1C" w14:textId="77777777" w:rsidTr="00E21E0E">
        <w:trPr>
          <w:trHeight w:val="332"/>
        </w:trPr>
        <w:tc>
          <w:tcPr>
            <w:tcW w:w="1266" w:type="pct"/>
            <w:shd w:val="clear" w:color="auto" w:fill="EBFFFF"/>
          </w:tcPr>
          <w:p w14:paraId="32FC28F7" w14:textId="77777777" w:rsidR="00CB5F14" w:rsidRPr="00E21E0E" w:rsidRDefault="00920949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21E0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7777777" w:rsidR="00CB5F14" w:rsidRPr="00E21E0E" w:rsidRDefault="0092094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21E0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CB5F14" w:rsidRPr="00E21E0E" w:rsidRDefault="00CB5F14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CB5F14" w:rsidRPr="00E21E0E" w:rsidRDefault="00CB5F14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CB5F14" w:rsidRPr="00E21E0E" w:rsidRDefault="00CB5F14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77777777" w:rsidR="00CB5F14" w:rsidRPr="00E21E0E" w:rsidRDefault="00920949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E21E0E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CB5F14" w:rsidRPr="00E21E0E" w:rsidRDefault="00CB5F14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77777777" w:rsidR="00CB5F14" w:rsidRPr="00E21E0E" w:rsidRDefault="00920949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E21E0E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77777777" w:rsidR="00CB5F14" w:rsidRPr="00E21E0E" w:rsidRDefault="00000000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E21E0E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pict w14:anchorId="7364B01A">
          <v:rect id="_x0000_s1026" style="position:absolute;left:0;text-align:left;margin-left:-9.6pt;margin-top:14.25pt;width:1071.35pt;height:124.75pt;z-index:251659264;mso-width-relative:page;mso-height-relative:page">
            <v:textbox>
              <w:txbxContent>
                <w:p w14:paraId="4FFED94D" w14:textId="77777777" w:rsidR="00CB5F14" w:rsidRDefault="00920949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CB5F14" w:rsidRDefault="00CB5F14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CB5F14" w:rsidRDefault="00920949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CB5F14" w:rsidRDefault="00CB5F1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77777777" w:rsidR="00CB5F14" w:rsidRDefault="00920949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Virology &amp; Immunology Journal, 4(4): 000258, 2020.</w:t>
                  </w:r>
                </w:p>
                <w:p w14:paraId="57E24C8C" w14:textId="77777777" w:rsidR="00CB5F14" w:rsidRDefault="00920949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DOI: 10.23880/vij-16000258 </w:t>
                  </w:r>
                </w:p>
              </w:txbxContent>
            </v:textbox>
          </v:rect>
        </w:pict>
      </w:r>
    </w:p>
    <w:p w14:paraId="40641486" w14:textId="77777777" w:rsidR="00CB5F14" w:rsidRPr="00E21E0E" w:rsidRDefault="0092094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E21E0E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CB5F14" w:rsidRPr="00E21E0E" w:rsidRDefault="00CB5F14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1"/>
        <w:gridCol w:w="9357"/>
        <w:gridCol w:w="6442"/>
      </w:tblGrid>
      <w:tr w:rsidR="00CB5F14" w:rsidRPr="00E21E0E" w14:paraId="71A94C1F" w14:textId="777777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CB5F14" w:rsidRPr="00E21E0E" w:rsidRDefault="00920949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21E0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E21E0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CB5F14" w:rsidRPr="00E21E0E" w:rsidRDefault="00CB5F1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B5F14" w:rsidRPr="00E21E0E" w14:paraId="5EA12279" w14:textId="77777777">
        <w:tc>
          <w:tcPr>
            <w:tcW w:w="1265" w:type="pct"/>
            <w:noWrap/>
          </w:tcPr>
          <w:p w14:paraId="7AE9682F" w14:textId="77777777" w:rsidR="00CB5F14" w:rsidRPr="00E21E0E" w:rsidRDefault="00CB5F1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CB5F14" w:rsidRPr="00E21E0E" w:rsidRDefault="00920949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21E0E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CB5F14" w:rsidRPr="00E21E0E" w:rsidRDefault="0092094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21E0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77777777" w:rsidR="00CB5F14" w:rsidRPr="00E21E0E" w:rsidRDefault="00CB5F1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CB5F14" w:rsidRPr="00E21E0E" w:rsidRDefault="00920949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21E0E">
              <w:rPr>
                <w:rFonts w:ascii="Arial" w:hAnsi="Arial" w:cs="Arial"/>
                <w:lang w:val="en-GB"/>
              </w:rPr>
              <w:t>Author’s Feedback</w:t>
            </w:r>
            <w:r w:rsidRPr="00E21E0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21E0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CB5F14" w:rsidRPr="00E21E0E" w14:paraId="5C0AB4EC" w14:textId="77777777" w:rsidTr="00E66F54">
        <w:trPr>
          <w:trHeight w:val="935"/>
        </w:trPr>
        <w:tc>
          <w:tcPr>
            <w:tcW w:w="1265" w:type="pct"/>
            <w:noWrap/>
          </w:tcPr>
          <w:p w14:paraId="66B47184" w14:textId="77777777" w:rsidR="00CB5F14" w:rsidRPr="00E21E0E" w:rsidRDefault="0092094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21E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CB5F14" w:rsidRPr="00E21E0E" w:rsidRDefault="00CB5F14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214D634" w:rsidR="00CB5F14" w:rsidRPr="00E21E0E" w:rsidRDefault="00E66F54" w:rsidP="00E66F54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21E0E">
              <w:rPr>
                <w:rFonts w:ascii="Arial" w:hAnsi="Arial" w:cs="Arial"/>
                <w:b/>
                <w:bCs/>
                <w:sz w:val="20"/>
                <w:szCs w:val="20"/>
              </w:rPr>
              <w:t>The topic selected is good.</w:t>
            </w:r>
          </w:p>
        </w:tc>
        <w:tc>
          <w:tcPr>
            <w:tcW w:w="1523" w:type="pct"/>
          </w:tcPr>
          <w:p w14:paraId="462A339C" w14:textId="77777777" w:rsidR="00CB5F14" w:rsidRPr="00E21E0E" w:rsidRDefault="00CB5F14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CB5F14" w:rsidRPr="00E21E0E" w14:paraId="0D8B5B2C" w14:textId="77777777">
        <w:trPr>
          <w:trHeight w:val="1262"/>
        </w:trPr>
        <w:tc>
          <w:tcPr>
            <w:tcW w:w="1265" w:type="pct"/>
            <w:noWrap/>
          </w:tcPr>
          <w:p w14:paraId="21CBA5FE" w14:textId="77777777" w:rsidR="00CB5F14" w:rsidRPr="00E21E0E" w:rsidRDefault="0092094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21E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CB5F14" w:rsidRPr="00E21E0E" w:rsidRDefault="0092094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21E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CB5F14" w:rsidRPr="00E21E0E" w:rsidRDefault="00CB5F14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DCDEEF6" w:rsidR="00CB5F14" w:rsidRPr="00E21E0E" w:rsidRDefault="00E66F5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21E0E">
              <w:rPr>
                <w:rFonts w:ascii="Arial" w:hAnsi="Arial" w:cs="Arial"/>
                <w:b/>
                <w:bCs/>
                <w:sz w:val="20"/>
                <w:szCs w:val="20"/>
              </w:rPr>
              <w:t>Appropriate</w:t>
            </w:r>
          </w:p>
        </w:tc>
        <w:tc>
          <w:tcPr>
            <w:tcW w:w="1523" w:type="pct"/>
          </w:tcPr>
          <w:p w14:paraId="405B6701" w14:textId="77777777" w:rsidR="00CB5F14" w:rsidRPr="00E21E0E" w:rsidRDefault="00CB5F14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CB5F14" w:rsidRPr="00E21E0E" w14:paraId="5604762A" w14:textId="77777777">
        <w:trPr>
          <w:trHeight w:val="1262"/>
        </w:trPr>
        <w:tc>
          <w:tcPr>
            <w:tcW w:w="1265" w:type="pct"/>
            <w:noWrap/>
          </w:tcPr>
          <w:p w14:paraId="3635573D" w14:textId="77777777" w:rsidR="00CB5F14" w:rsidRPr="00E21E0E" w:rsidRDefault="00920949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E21E0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CB5F14" w:rsidRPr="00E21E0E" w:rsidRDefault="00CB5F14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CB5F14" w:rsidRPr="00E21E0E" w:rsidRDefault="0092094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21E0E">
              <w:rPr>
                <w:rFonts w:ascii="Arial" w:hAnsi="Arial" w:cs="Arial"/>
                <w:b/>
                <w:bCs/>
                <w:sz w:val="20"/>
                <w:szCs w:val="20"/>
              </w:rPr>
              <w:t>No. The abstract should represent the theme of the study in a brief manner. But it talked more of only regarding the occurrence of COVID 19 but nothing regarding the impact on livestock sector. I suggest to rewrite it accordingly</w:t>
            </w:r>
          </w:p>
        </w:tc>
        <w:tc>
          <w:tcPr>
            <w:tcW w:w="1523" w:type="pct"/>
          </w:tcPr>
          <w:p w14:paraId="1D54B730" w14:textId="77777777" w:rsidR="00CB5F14" w:rsidRPr="00E21E0E" w:rsidRDefault="00CB5F14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CB5F14" w:rsidRPr="00E21E0E" w14:paraId="2F579F54" w14:textId="77777777">
        <w:trPr>
          <w:trHeight w:val="859"/>
        </w:trPr>
        <w:tc>
          <w:tcPr>
            <w:tcW w:w="1265" w:type="pct"/>
            <w:noWrap/>
          </w:tcPr>
          <w:p w14:paraId="04361F46" w14:textId="77777777" w:rsidR="00CB5F14" w:rsidRPr="00E21E0E" w:rsidRDefault="0092094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21E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0D9233B" w:rsidR="00CB5F14" w:rsidRPr="00E21E0E" w:rsidRDefault="00E66F54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21E0E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4898F764" w14:textId="77777777" w:rsidR="00CB5F14" w:rsidRPr="00E21E0E" w:rsidRDefault="00CB5F14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CB5F14" w:rsidRPr="00E21E0E" w14:paraId="73739464" w14:textId="77777777">
        <w:trPr>
          <w:trHeight w:val="703"/>
        </w:trPr>
        <w:tc>
          <w:tcPr>
            <w:tcW w:w="1265" w:type="pct"/>
            <w:noWrap/>
          </w:tcPr>
          <w:p w14:paraId="09C25322" w14:textId="77777777" w:rsidR="00CB5F14" w:rsidRPr="00E21E0E" w:rsidRDefault="0092094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21E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CB5F14" w:rsidRPr="00E21E0E" w:rsidRDefault="0092094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21E0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948592F" w:rsidR="00CB5F14" w:rsidRPr="00E21E0E" w:rsidRDefault="00920949" w:rsidP="00E66F54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21E0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ll the references were from the same year 2020. After 2020 till date there were many </w:t>
            </w:r>
            <w:proofErr w:type="gramStart"/>
            <w:r w:rsidRPr="00E21E0E">
              <w:rPr>
                <w:rFonts w:ascii="Arial" w:hAnsi="Arial" w:cs="Arial"/>
                <w:b/>
                <w:bCs/>
                <w:sz w:val="20"/>
                <w:szCs w:val="20"/>
              </w:rPr>
              <w:t>paper</w:t>
            </w:r>
            <w:proofErr w:type="gramEnd"/>
            <w:r w:rsidRPr="00E21E0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regarding COVID-</w:t>
            </w:r>
            <w:proofErr w:type="gramStart"/>
            <w:r w:rsidRPr="00E21E0E">
              <w:rPr>
                <w:rFonts w:ascii="Arial" w:hAnsi="Arial" w:cs="Arial"/>
                <w:b/>
                <w:bCs/>
                <w:sz w:val="20"/>
                <w:szCs w:val="20"/>
              </w:rPr>
              <w:t>19  impact</w:t>
            </w:r>
            <w:proofErr w:type="gramEnd"/>
            <w:r w:rsidR="00E66F54" w:rsidRPr="00E21E0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. </w:t>
            </w:r>
            <w:r w:rsidRPr="00E21E0E">
              <w:rPr>
                <w:rFonts w:ascii="Arial" w:hAnsi="Arial" w:cs="Arial"/>
                <w:b/>
                <w:bCs/>
                <w:sz w:val="20"/>
                <w:szCs w:val="20"/>
              </w:rPr>
              <w:t>Review some more chapters and include even recent references so making the study strong</w:t>
            </w:r>
          </w:p>
        </w:tc>
        <w:tc>
          <w:tcPr>
            <w:tcW w:w="1523" w:type="pct"/>
          </w:tcPr>
          <w:p w14:paraId="40220055" w14:textId="77777777" w:rsidR="00CB5F14" w:rsidRPr="00E21E0E" w:rsidRDefault="00CB5F14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CB5F14" w:rsidRPr="00E21E0E" w14:paraId="73CC4A50" w14:textId="77777777">
        <w:trPr>
          <w:trHeight w:val="386"/>
        </w:trPr>
        <w:tc>
          <w:tcPr>
            <w:tcW w:w="1265" w:type="pct"/>
            <w:noWrap/>
          </w:tcPr>
          <w:p w14:paraId="029CE8D0" w14:textId="77777777" w:rsidR="00CB5F14" w:rsidRPr="00E21E0E" w:rsidRDefault="00CB5F14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CB5F14" w:rsidRPr="00E21E0E" w:rsidRDefault="00920949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E21E0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CB5F14" w:rsidRPr="00E21E0E" w:rsidRDefault="00CB5F1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1E28118" w14:textId="579220D0" w:rsidR="00CB5F14" w:rsidRPr="00E21E0E" w:rsidRDefault="00920949">
            <w:pPr>
              <w:rPr>
                <w:rFonts w:ascii="Arial" w:hAnsi="Arial" w:cs="Arial"/>
                <w:sz w:val="20"/>
                <w:szCs w:val="20"/>
              </w:rPr>
            </w:pPr>
            <w:r w:rsidRPr="00E21E0E">
              <w:rPr>
                <w:rFonts w:ascii="Arial" w:hAnsi="Arial" w:cs="Arial"/>
                <w:sz w:val="20"/>
                <w:szCs w:val="20"/>
              </w:rPr>
              <w:t xml:space="preserve">Most of the text was written in present tense. This is an ex-post facto study so it should be in past tense. </w:t>
            </w:r>
            <w:proofErr w:type="gramStart"/>
            <w:r w:rsidRPr="00E21E0E">
              <w:rPr>
                <w:rFonts w:ascii="Arial" w:hAnsi="Arial" w:cs="Arial"/>
                <w:sz w:val="20"/>
                <w:szCs w:val="20"/>
              </w:rPr>
              <w:t>Also</w:t>
            </w:r>
            <w:proofErr w:type="gramEnd"/>
            <w:r w:rsidRPr="00E21E0E">
              <w:rPr>
                <w:rFonts w:ascii="Arial" w:hAnsi="Arial" w:cs="Arial"/>
                <w:sz w:val="20"/>
                <w:szCs w:val="20"/>
              </w:rPr>
              <w:t xml:space="preserve"> many statements are vague and giving very poor meaning to the authors thoughts. </w:t>
            </w:r>
            <w:proofErr w:type="gramStart"/>
            <w:r w:rsidRPr="00E21E0E">
              <w:rPr>
                <w:rFonts w:ascii="Arial" w:hAnsi="Arial" w:cs="Arial"/>
                <w:sz w:val="20"/>
                <w:szCs w:val="20"/>
              </w:rPr>
              <w:t>So</w:t>
            </w:r>
            <w:proofErr w:type="gramEnd"/>
            <w:r w:rsidRPr="00E21E0E">
              <w:rPr>
                <w:rFonts w:ascii="Arial" w:hAnsi="Arial" w:cs="Arial"/>
                <w:sz w:val="20"/>
                <w:szCs w:val="20"/>
              </w:rPr>
              <w:t xml:space="preserve"> the language needs greater improvement in order to match the level of scientific community</w:t>
            </w:r>
          </w:p>
          <w:p w14:paraId="149A6CEF" w14:textId="762F44F2" w:rsidR="00CB5F14" w:rsidRPr="00E21E0E" w:rsidRDefault="00CB5F1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CB5F14" w:rsidRPr="00E21E0E" w:rsidRDefault="00CB5F1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B5F14" w:rsidRPr="00E21E0E" w14:paraId="20A16C0C" w14:textId="77777777">
        <w:trPr>
          <w:trHeight w:val="1178"/>
        </w:trPr>
        <w:tc>
          <w:tcPr>
            <w:tcW w:w="1265" w:type="pct"/>
            <w:noWrap/>
          </w:tcPr>
          <w:p w14:paraId="7F4BCFAE" w14:textId="77777777" w:rsidR="00CB5F14" w:rsidRPr="00E21E0E" w:rsidRDefault="00920949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E21E0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E21E0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E21E0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CB5F14" w:rsidRPr="00E21E0E" w:rsidRDefault="00CB5F14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5DFD0E8" w14:textId="77777777" w:rsidR="00CB5F14" w:rsidRPr="00E21E0E" w:rsidRDefault="00CB5F14" w:rsidP="00E66F5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CB5F14" w:rsidRPr="00E21E0E" w:rsidRDefault="00CB5F1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CB5F14" w:rsidRPr="00E21E0E" w:rsidRDefault="00CB5F14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8642"/>
        <w:gridCol w:w="5677"/>
      </w:tblGrid>
      <w:tr w:rsidR="00CB5F14" w:rsidRPr="00E21E0E" w14:paraId="6A4E1E29" w14:textId="77777777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CB5F14" w:rsidRPr="00E21E0E" w:rsidRDefault="0092094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E21E0E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E21E0E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CB5F14" w:rsidRPr="00E21E0E" w:rsidRDefault="00CB5F1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CB5F14" w:rsidRPr="00E21E0E" w14:paraId="5356501F" w14:textId="77777777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CB5F14" w:rsidRPr="00E21E0E" w:rsidRDefault="00CB5F1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CB5F14" w:rsidRPr="00E21E0E" w:rsidRDefault="00920949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21E0E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CB5F14" w:rsidRPr="00E21E0E" w:rsidRDefault="00920949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21E0E">
              <w:rPr>
                <w:rFonts w:ascii="Arial" w:hAnsi="Arial" w:cs="Arial"/>
                <w:lang w:val="en-GB"/>
              </w:rPr>
              <w:t>Author’s comment</w:t>
            </w:r>
            <w:r w:rsidRPr="00E21E0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21E0E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CB5F14" w:rsidRPr="00E21E0E" w14:paraId="3944C8A3" w14:textId="77777777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CB5F14" w:rsidRPr="00E21E0E" w:rsidRDefault="0092094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21E0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CB5F14" w:rsidRPr="00E21E0E" w:rsidRDefault="00CB5F1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CB5F14" w:rsidRPr="00E21E0E" w:rsidRDefault="0092094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21E0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21E0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21E0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CB5F14" w:rsidRPr="00E21E0E" w:rsidRDefault="00CB5F1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0F26083B" w:rsidR="00CB5F14" w:rsidRPr="00E21E0E" w:rsidRDefault="00CB5F1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CB5F14" w:rsidRPr="00E21E0E" w:rsidRDefault="00CB5F1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CB5F14" w:rsidRPr="00E21E0E" w:rsidRDefault="00CB5F1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CB5F14" w:rsidRPr="00E21E0E" w:rsidRDefault="00CB5F1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CB5F14" w:rsidRPr="00E21E0E" w:rsidRDefault="00CB5F1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CB5F14" w:rsidRDefault="00CB5F14">
      <w:pPr>
        <w:rPr>
          <w:rFonts w:ascii="Arial" w:hAnsi="Arial" w:cs="Arial"/>
          <w:b/>
          <w:sz w:val="20"/>
          <w:szCs w:val="20"/>
          <w:lang w:val="en-GB"/>
        </w:rPr>
      </w:pPr>
    </w:p>
    <w:p w14:paraId="4629B0EA" w14:textId="77777777" w:rsidR="00E21E0E" w:rsidRPr="00206131" w:rsidRDefault="00E21E0E" w:rsidP="00E21E0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206131">
        <w:rPr>
          <w:rFonts w:ascii="Arial" w:hAnsi="Arial" w:cs="Arial"/>
          <w:b/>
          <w:u w:val="single"/>
        </w:rPr>
        <w:t>Reviewer details:</w:t>
      </w:r>
    </w:p>
    <w:p w14:paraId="4874D095" w14:textId="77777777" w:rsidR="00E21E0E" w:rsidRPr="00206131" w:rsidRDefault="00E21E0E" w:rsidP="00E21E0E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206131">
        <w:rPr>
          <w:rFonts w:ascii="Arial" w:hAnsi="Arial" w:cs="Arial"/>
          <w:b/>
          <w:color w:val="000000"/>
        </w:rPr>
        <w:t>C. Vaishnavi, India</w:t>
      </w:r>
    </w:p>
    <w:p w14:paraId="65F4A33D" w14:textId="77777777" w:rsidR="00E21E0E" w:rsidRPr="00E21E0E" w:rsidRDefault="00E21E0E">
      <w:pPr>
        <w:rPr>
          <w:rFonts w:ascii="Arial" w:hAnsi="Arial" w:cs="Arial"/>
          <w:b/>
          <w:sz w:val="20"/>
          <w:szCs w:val="20"/>
          <w:lang w:val="en-GB"/>
        </w:rPr>
      </w:pPr>
    </w:p>
    <w:sectPr w:rsidR="00E21E0E" w:rsidRPr="00E21E0E">
      <w:headerReference w:type="default" r:id="rId8"/>
      <w:footerReference w:type="default" r:id="rId9"/>
      <w:pgSz w:w="23814" w:h="16839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4A6356" w14:textId="77777777" w:rsidR="0062316B" w:rsidRDefault="0062316B">
      <w:r>
        <w:separator/>
      </w:r>
    </w:p>
  </w:endnote>
  <w:endnote w:type="continuationSeparator" w:id="0">
    <w:p w14:paraId="1804BAA8" w14:textId="77777777" w:rsidR="0062316B" w:rsidRDefault="006231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7777777" w:rsidR="00CB5F14" w:rsidRDefault="00920949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                                             Approved by: MBM</w:t>
    </w:r>
    <w:r>
      <w:rPr>
        <w:sz w:val="16"/>
      </w:rPr>
      <w:tab/>
      <w:t xml:space="preserve">   </w:t>
    </w:r>
    <w:r>
      <w:rPr>
        <w:sz w:val="16"/>
      </w:rPr>
      <w:tab/>
      <w:t>Version: 3 (05-12-2024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0E81F9" w14:textId="77777777" w:rsidR="0062316B" w:rsidRDefault="0062316B">
      <w:r>
        <w:separator/>
      </w:r>
    </w:p>
  </w:footnote>
  <w:footnote w:type="continuationSeparator" w:id="0">
    <w:p w14:paraId="7B1A7ABC" w14:textId="77777777" w:rsidR="0062316B" w:rsidRDefault="006231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77777777" w:rsidR="00CB5F14" w:rsidRDefault="00CB5F14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CB5F14" w:rsidRDefault="00CB5F14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CB5F14" w:rsidRDefault="00920949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 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41B9"/>
    <w:rsid w:val="00186C8F"/>
    <w:rsid w:val="0018753A"/>
    <w:rsid w:val="00190E7C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D08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92971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316B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D5CBE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0FBC"/>
    <w:rsid w:val="00843995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0949"/>
    <w:rsid w:val="009245E3"/>
    <w:rsid w:val="00942DEE"/>
    <w:rsid w:val="00944F67"/>
    <w:rsid w:val="009553EC"/>
    <w:rsid w:val="00955E45"/>
    <w:rsid w:val="00962B70"/>
    <w:rsid w:val="009654E6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B5F14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21E0E"/>
    <w:rsid w:val="00E3111A"/>
    <w:rsid w:val="00E451EA"/>
    <w:rsid w:val="00E57F4B"/>
    <w:rsid w:val="00E63889"/>
    <w:rsid w:val="00E63A98"/>
    <w:rsid w:val="00E645E9"/>
    <w:rsid w:val="00E65596"/>
    <w:rsid w:val="00E66385"/>
    <w:rsid w:val="00E66F54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78A73A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 fillcolor="white">
      <v:fill color="white"/>
    </o:shapedefaults>
    <o:shapelayout v:ext="edit">
      <o:idmap v:ext="edit" data="1"/>
    </o:shapelayout>
  </w:shapeDefaults>
  <w:decimalSymbol w:val="."/>
  <w:listSeparator w:val=","/>
  <w14:docId w14:val="10D32458"/>
  <w15:docId w15:val="{19079359-3F5B-4AF6-A3FE-20EE7A6E7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qFormat/>
    <w:pPr>
      <w:jc w:val="both"/>
    </w:pPr>
    <w:rPr>
      <w:rFonts w:ascii="Helvetica" w:eastAsia="MS Mincho" w:hAnsi="Helvetica" w:cs="Helvetica"/>
      <w:lang w:val="fr-FR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qFormat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paragraph" w:styleId="NormalWeb">
    <w:name w:val="Normal (Web)"/>
    <w:basedOn w:val="Normal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Heading2Char">
    <w:name w:val="Heading 2 Char"/>
    <w:basedOn w:val="DefaultParagraphFont"/>
    <w:link w:val="Heading2"/>
    <w:qFormat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qFormat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qFormat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uiPriority w:val="99"/>
    <w:semiHidden/>
    <w:qFormat/>
    <w:rPr>
      <w:sz w:val="22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E21E0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2050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95</Words>
  <Characters>2256</Characters>
  <Application>Microsoft Office Word</Application>
  <DocSecurity>0</DocSecurity>
  <Lines>18</Lines>
  <Paragraphs>5</Paragraphs>
  <ScaleCrop>false</ScaleCrop>
  <Company>HP</Company>
  <LinksUpToDate>false</LinksUpToDate>
  <CharactersWithSpaces>2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6</cp:revision>
  <dcterms:created xsi:type="dcterms:W3CDTF">2023-08-30T09:21:00Z</dcterms:created>
  <dcterms:modified xsi:type="dcterms:W3CDTF">2025-04-25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  <property fmtid="{D5CDD505-2E9C-101B-9397-08002B2CF9AE}" pid="3" name="KSOProductBuildVer">
    <vt:lpwstr>1033-12.2.0.20782</vt:lpwstr>
  </property>
  <property fmtid="{D5CDD505-2E9C-101B-9397-08002B2CF9AE}" pid="4" name="ICV">
    <vt:lpwstr>871B8984527A40E0B398487CB104B216_12</vt:lpwstr>
  </property>
</Properties>
</file>